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29FE2A57" w:rsidR="005E25A6" w:rsidRPr="00641ED0" w:rsidRDefault="00A54128" w:rsidP="005E25A6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I Miss You</w:t>
      </w:r>
      <w:r w:rsidR="005E25A6" w:rsidRPr="00641ED0">
        <w:rPr>
          <w:rFonts w:asciiTheme="minorHAnsi" w:hAnsiTheme="minorHAnsi" w:cstheme="minorHAnsi"/>
          <w:sz w:val="36"/>
          <w:szCs w:val="36"/>
        </w:rPr>
        <w:t xml:space="preserve"> </w:t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</w:p>
    <w:p w14:paraId="39565D67" w14:textId="32C36012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Paul N. Dion</w:t>
      </w:r>
      <w:r w:rsidR="00856DC2" w:rsidRPr="00641ED0">
        <w:rPr>
          <w:rFonts w:asciiTheme="minorHAnsi" w:hAnsiTheme="minorHAnsi" w:cstheme="minorHAnsi"/>
          <w:sz w:val="24"/>
        </w:rPr>
        <w:t xml:space="preserve"> / Allen M. Dion</w:t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</w:p>
    <w:p w14:paraId="7D0B5FAF" w14:textId="77777777" w:rsidR="005E25A6" w:rsidRPr="00641ED0" w:rsidRDefault="005E25A6" w:rsidP="005E25A6">
      <w:pPr>
        <w:rPr>
          <w:rFonts w:asciiTheme="minorHAnsi" w:hAnsiTheme="minorHAnsi" w:cstheme="minorHAnsi"/>
          <w:b/>
          <w:bCs/>
          <w:sz w:val="24"/>
        </w:rPr>
      </w:pPr>
    </w:p>
    <w:p w14:paraId="2CECCB63" w14:textId="46A8B0C4" w:rsidR="00B3445C" w:rsidRPr="00117079" w:rsidRDefault="00B3445C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I miss you very much.</w:t>
      </w:r>
    </w:p>
    <w:p w14:paraId="13435E9F" w14:textId="28639C35" w:rsidR="00B3445C" w:rsidRDefault="00746E7F" w:rsidP="00B3445C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I sometimes wonder if you miss me too.</w:t>
      </w:r>
    </w:p>
    <w:p w14:paraId="1875A9D4" w14:textId="5A7C46CE" w:rsidR="00B3445C" w:rsidRPr="00117079" w:rsidRDefault="00B3445C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I want to be of use and help you follow through</w:t>
      </w:r>
      <w:r w:rsidR="004719BD" w:rsidRPr="00117079">
        <w:rPr>
          <w:sz w:val="28"/>
          <w:szCs w:val="28"/>
        </w:rPr>
        <w:t>, a</w:t>
      </w:r>
      <w:r w:rsidRPr="00117079">
        <w:rPr>
          <w:sz w:val="28"/>
          <w:szCs w:val="28"/>
        </w:rPr>
        <w:t>s only I can do.</w:t>
      </w:r>
    </w:p>
    <w:p w14:paraId="7500EF2C" w14:textId="77777777" w:rsidR="00B3445C" w:rsidRPr="00117079" w:rsidRDefault="00B3445C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I miss you.</w:t>
      </w:r>
    </w:p>
    <w:p w14:paraId="0590EAC5" w14:textId="363627BA" w:rsidR="003E09A5" w:rsidRDefault="00BB0B1B" w:rsidP="00B3445C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I think o</w:t>
      </w:r>
      <w:r w:rsidR="003E09A5">
        <w:rPr>
          <w:sz w:val="28"/>
          <w:szCs w:val="28"/>
        </w:rPr>
        <w:t>f</w:t>
      </w:r>
      <w:r>
        <w:rPr>
          <w:sz w:val="28"/>
          <w:szCs w:val="28"/>
        </w:rPr>
        <w:t xml:space="preserve"> the blue skies in heaven above</w:t>
      </w:r>
      <w:r w:rsidR="003E09A5">
        <w:rPr>
          <w:sz w:val="28"/>
          <w:szCs w:val="28"/>
        </w:rPr>
        <w:t>.</w:t>
      </w:r>
      <w:r w:rsidR="00BE392E">
        <w:rPr>
          <w:sz w:val="28"/>
          <w:szCs w:val="28"/>
        </w:rPr>
        <w:t xml:space="preserve"> </w:t>
      </w:r>
      <w:r w:rsidR="003E09A5">
        <w:rPr>
          <w:sz w:val="28"/>
          <w:szCs w:val="28"/>
        </w:rPr>
        <w:t>Wrapping around you with God’s holy love.</w:t>
      </w:r>
    </w:p>
    <w:p w14:paraId="3CD8B263" w14:textId="77777777" w:rsidR="003E09A5" w:rsidRDefault="003E09A5" w:rsidP="00B3445C">
      <w:pPr>
        <w:pStyle w:val="NoSpacing"/>
        <w:rPr>
          <w:sz w:val="28"/>
          <w:szCs w:val="28"/>
        </w:rPr>
      </w:pPr>
    </w:p>
    <w:p w14:paraId="7D96413F" w14:textId="77777777" w:rsidR="00746E7F" w:rsidRDefault="00B3445C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I’ll work behind the scenes</w:t>
      </w:r>
      <w:r w:rsidR="00746E7F">
        <w:rPr>
          <w:sz w:val="28"/>
          <w:szCs w:val="28"/>
        </w:rPr>
        <w:t xml:space="preserve"> where shadows do their work without reward.</w:t>
      </w:r>
    </w:p>
    <w:p w14:paraId="3D08FE2F" w14:textId="3D9290E3" w:rsidR="00746E7F" w:rsidRDefault="00746E7F" w:rsidP="00B3445C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Only a </w:t>
      </w:r>
      <w:r w:rsidR="00B3445C" w:rsidRPr="00117079">
        <w:rPr>
          <w:sz w:val="28"/>
          <w:szCs w:val="28"/>
        </w:rPr>
        <w:t>woman</w:t>
      </w:r>
      <w:r>
        <w:rPr>
          <w:sz w:val="28"/>
          <w:szCs w:val="28"/>
        </w:rPr>
        <w:t xml:space="preserve"> can know what’s in your heart, </w:t>
      </w:r>
      <w:r w:rsidR="0012459A">
        <w:rPr>
          <w:sz w:val="28"/>
          <w:szCs w:val="28"/>
        </w:rPr>
        <w:t xml:space="preserve">one who’s been there </w:t>
      </w:r>
      <w:r>
        <w:rPr>
          <w:sz w:val="28"/>
          <w:szCs w:val="28"/>
        </w:rPr>
        <w:t>from the start.</w:t>
      </w:r>
    </w:p>
    <w:p w14:paraId="23F1FA57" w14:textId="77777777" w:rsidR="00746E7F" w:rsidRDefault="00746E7F" w:rsidP="00B3445C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A secret counterpart.</w:t>
      </w:r>
    </w:p>
    <w:p w14:paraId="679C2A68" w14:textId="77777777" w:rsidR="00B3445C" w:rsidRPr="00117079" w:rsidRDefault="00B3445C" w:rsidP="00B3445C">
      <w:pPr>
        <w:pStyle w:val="NoSpacing"/>
        <w:rPr>
          <w:sz w:val="28"/>
          <w:szCs w:val="28"/>
        </w:rPr>
      </w:pPr>
    </w:p>
    <w:p w14:paraId="0E9FFF59" w14:textId="22945811" w:rsidR="00B3445C" w:rsidRPr="00117079" w:rsidRDefault="00117079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I</w:t>
      </w:r>
      <w:r w:rsidR="00B3445C" w:rsidRPr="00117079">
        <w:rPr>
          <w:sz w:val="28"/>
          <w:szCs w:val="28"/>
        </w:rPr>
        <w:t>t’s true.</w:t>
      </w:r>
      <w:r w:rsidRPr="00117079">
        <w:rPr>
          <w:sz w:val="28"/>
          <w:szCs w:val="28"/>
        </w:rPr>
        <w:t xml:space="preserve"> </w:t>
      </w:r>
      <w:r w:rsidR="00B3445C" w:rsidRPr="00117079">
        <w:rPr>
          <w:sz w:val="28"/>
          <w:szCs w:val="28"/>
        </w:rPr>
        <w:t>I’m lonely without you</w:t>
      </w:r>
      <w:r w:rsidR="00C277A5" w:rsidRPr="00117079">
        <w:rPr>
          <w:sz w:val="28"/>
          <w:szCs w:val="28"/>
        </w:rPr>
        <w:t>.</w:t>
      </w:r>
    </w:p>
    <w:p w14:paraId="28B7253E" w14:textId="2B13B799" w:rsidR="00B3445C" w:rsidRPr="00117079" w:rsidRDefault="00B3445C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But the whispers can still be heard.</w:t>
      </w:r>
    </w:p>
    <w:p w14:paraId="49DABEEA" w14:textId="77777777" w:rsidR="00B3445C" w:rsidRPr="00117079" w:rsidRDefault="00B3445C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The lines are getting blurred.</w:t>
      </w:r>
    </w:p>
    <w:p w14:paraId="29551A25" w14:textId="583B614E" w:rsidR="00B3445C" w:rsidRPr="00117079" w:rsidRDefault="00B3445C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As the world is watching,</w:t>
      </w:r>
      <w:r w:rsidR="00117079">
        <w:rPr>
          <w:sz w:val="28"/>
          <w:szCs w:val="28"/>
        </w:rPr>
        <w:t xml:space="preserve"> y</w:t>
      </w:r>
      <w:r w:rsidRPr="00117079">
        <w:rPr>
          <w:sz w:val="28"/>
          <w:szCs w:val="28"/>
        </w:rPr>
        <w:t>ou’re in my thoughts and in my heart.</w:t>
      </w:r>
    </w:p>
    <w:p w14:paraId="58F02087" w14:textId="4E71297E" w:rsidR="00B3445C" w:rsidRPr="00117079" w:rsidRDefault="00B3445C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The timing’s not right, so for now</w:t>
      </w:r>
      <w:r w:rsidR="00C277A5" w:rsidRPr="00117079">
        <w:rPr>
          <w:sz w:val="28"/>
          <w:szCs w:val="28"/>
        </w:rPr>
        <w:t>,</w:t>
      </w:r>
      <w:r w:rsidRPr="00117079">
        <w:rPr>
          <w:sz w:val="28"/>
          <w:szCs w:val="28"/>
        </w:rPr>
        <w:t xml:space="preserve"> we must be apart.</w:t>
      </w:r>
      <w:r w:rsidR="00117079" w:rsidRPr="00117079">
        <w:rPr>
          <w:sz w:val="28"/>
          <w:szCs w:val="28"/>
        </w:rPr>
        <w:t xml:space="preserve"> </w:t>
      </w:r>
    </w:p>
    <w:p w14:paraId="66519A2B" w14:textId="639443D4" w:rsidR="00117079" w:rsidRPr="00117079" w:rsidRDefault="00117079" w:rsidP="00B3445C">
      <w:pPr>
        <w:pStyle w:val="NoSpacing"/>
        <w:rPr>
          <w:sz w:val="28"/>
          <w:szCs w:val="28"/>
        </w:rPr>
      </w:pPr>
    </w:p>
    <w:p w14:paraId="49FAFE8C" w14:textId="6F1CEDA4" w:rsidR="00117079" w:rsidRPr="00117079" w:rsidRDefault="00117079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I could say that I miss her too, but that’s not a simple matter.</w:t>
      </w:r>
    </w:p>
    <w:p w14:paraId="63DECB3B" w14:textId="7F8449FF" w:rsidR="00117079" w:rsidRPr="00117079" w:rsidRDefault="00117079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This priest is also a man. What kind of man leads a nun astray?</w:t>
      </w:r>
    </w:p>
    <w:p w14:paraId="586ADA51" w14:textId="0B9C783E" w:rsidR="00117079" w:rsidRPr="00117079" w:rsidRDefault="00117079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Do I not understand the rules and not understand my feelings?</w:t>
      </w:r>
    </w:p>
    <w:p w14:paraId="0CBD9208" w14:textId="4BC50A13" w:rsidR="00117079" w:rsidRPr="00117079" w:rsidRDefault="00117079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Who else will be there for me?</w:t>
      </w:r>
    </w:p>
    <w:p w14:paraId="612046BA" w14:textId="1117B267" w:rsidR="00117079" w:rsidRPr="00117079" w:rsidRDefault="00117079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She makes me feel we could win the day.</w:t>
      </w:r>
    </w:p>
    <w:p w14:paraId="5523C925" w14:textId="77777777" w:rsidR="00117079" w:rsidRPr="00117079" w:rsidRDefault="00117079" w:rsidP="00B3445C">
      <w:pPr>
        <w:pStyle w:val="NoSpacing"/>
        <w:rPr>
          <w:sz w:val="28"/>
          <w:szCs w:val="28"/>
        </w:rPr>
      </w:pPr>
    </w:p>
    <w:p w14:paraId="21F3CF7B" w14:textId="56B14B20" w:rsidR="00117079" w:rsidRPr="00117079" w:rsidRDefault="00117079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I could send her away. She’s nothing but a burden.</w:t>
      </w:r>
    </w:p>
    <w:p w14:paraId="6A9BF95E" w14:textId="33A8952C" w:rsidR="00117079" w:rsidRPr="00117079" w:rsidRDefault="00117079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But then I’d miss her face, of that I am most certain.</w:t>
      </w:r>
    </w:p>
    <w:p w14:paraId="656F87E2" w14:textId="3F0BFA69" w:rsidR="00117079" w:rsidRPr="00117079" w:rsidRDefault="00117079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She’s taken quite a hold. Only my mother ever had that role.</w:t>
      </w:r>
    </w:p>
    <w:p w14:paraId="4992564D" w14:textId="0592416F" w:rsidR="00117079" w:rsidRPr="00117079" w:rsidRDefault="00117079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Should I take th</w:t>
      </w:r>
      <w:r w:rsidR="00ED0683">
        <w:rPr>
          <w:sz w:val="28"/>
          <w:szCs w:val="28"/>
        </w:rPr>
        <w:t>e</w:t>
      </w:r>
      <w:r w:rsidRPr="00117079">
        <w:rPr>
          <w:sz w:val="28"/>
          <w:szCs w:val="28"/>
        </w:rPr>
        <w:t xml:space="preserve"> step and cross that bridge?</w:t>
      </w:r>
    </w:p>
    <w:p w14:paraId="43197189" w14:textId="42257C78" w:rsidR="00117079" w:rsidRPr="00117079" w:rsidRDefault="00117079" w:rsidP="00B3445C">
      <w:pPr>
        <w:pStyle w:val="NoSpacing"/>
        <w:rPr>
          <w:sz w:val="28"/>
          <w:szCs w:val="28"/>
        </w:rPr>
      </w:pPr>
    </w:p>
    <w:p w14:paraId="3324F06B" w14:textId="14E7AA18" w:rsidR="00117079" w:rsidRPr="00117079" w:rsidRDefault="00117079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She’s a woman and a nun who understands what must be done.</w:t>
      </w:r>
    </w:p>
    <w:p w14:paraId="7220389A" w14:textId="3DA505BA" w:rsidR="00117079" w:rsidRDefault="00117079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Is she</w:t>
      </w:r>
      <w:r w:rsidR="00283F04">
        <w:rPr>
          <w:sz w:val="28"/>
          <w:szCs w:val="28"/>
        </w:rPr>
        <w:t xml:space="preserve"> just</w:t>
      </w:r>
      <w:r w:rsidRPr="00117079">
        <w:rPr>
          <w:sz w:val="28"/>
          <w:szCs w:val="28"/>
        </w:rPr>
        <w:t xml:space="preserve"> the devil that I know?</w:t>
      </w:r>
      <w:r w:rsidR="00BE392E">
        <w:rPr>
          <w:sz w:val="28"/>
          <w:szCs w:val="28"/>
        </w:rPr>
        <w:t xml:space="preserve"> </w:t>
      </w:r>
      <w:r w:rsidRPr="00117079">
        <w:rPr>
          <w:sz w:val="28"/>
          <w:szCs w:val="28"/>
        </w:rPr>
        <w:t>Or does the hand of God command?</w:t>
      </w:r>
    </w:p>
    <w:p w14:paraId="73028779" w14:textId="77777777" w:rsidR="0014538B" w:rsidRDefault="0014538B" w:rsidP="00B3445C">
      <w:pPr>
        <w:pStyle w:val="NoSpacing"/>
        <w:rPr>
          <w:sz w:val="28"/>
          <w:szCs w:val="28"/>
        </w:rPr>
      </w:pPr>
    </w:p>
    <w:p w14:paraId="6C0E362F" w14:textId="26829AC7" w:rsidR="0014538B" w:rsidRDefault="0014538B" w:rsidP="0014538B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I think of the blue skies in heaven above.</w:t>
      </w:r>
      <w:r w:rsidR="00BE392E">
        <w:rPr>
          <w:sz w:val="28"/>
          <w:szCs w:val="28"/>
        </w:rPr>
        <w:t xml:space="preserve"> </w:t>
      </w:r>
      <w:r>
        <w:rPr>
          <w:sz w:val="28"/>
          <w:szCs w:val="28"/>
        </w:rPr>
        <w:t>Wrapping around you with God’s holy love.</w:t>
      </w:r>
    </w:p>
    <w:p w14:paraId="1120C5BA" w14:textId="407958CD" w:rsidR="00117079" w:rsidRPr="00117079" w:rsidRDefault="00117079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Yes, I miss you very much. No one can annoy me like you do.</w:t>
      </w:r>
    </w:p>
    <w:p w14:paraId="0A508346" w14:textId="5A4BC7FE" w:rsidR="00117079" w:rsidRPr="00117079" w:rsidRDefault="00117079" w:rsidP="00B3445C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I see the way is clear, so please help me follow through.</w:t>
      </w:r>
    </w:p>
    <w:p w14:paraId="38BB0EC8" w14:textId="7716388D" w:rsidR="00117079" w:rsidRDefault="00117079" w:rsidP="00BE392E">
      <w:pPr>
        <w:pStyle w:val="NoSpacing"/>
        <w:rPr>
          <w:sz w:val="28"/>
          <w:szCs w:val="28"/>
        </w:rPr>
      </w:pPr>
      <w:r w:rsidRPr="00117079">
        <w:rPr>
          <w:sz w:val="28"/>
          <w:szCs w:val="28"/>
        </w:rPr>
        <w:t>As only you can do.</w:t>
      </w:r>
      <w:r w:rsidR="00BE392E">
        <w:rPr>
          <w:sz w:val="28"/>
          <w:szCs w:val="28"/>
        </w:rPr>
        <w:t xml:space="preserve"> </w:t>
      </w:r>
      <w:r w:rsidRPr="00117079">
        <w:rPr>
          <w:sz w:val="28"/>
          <w:szCs w:val="28"/>
        </w:rPr>
        <w:t>So, I miss you.</w:t>
      </w:r>
    </w:p>
    <w:p w14:paraId="5BBC4284" w14:textId="77777777" w:rsidR="00BE392E" w:rsidRDefault="00BE392E" w:rsidP="00BE392E">
      <w:pPr>
        <w:pStyle w:val="NoSpacing"/>
        <w:rPr>
          <w:sz w:val="28"/>
          <w:szCs w:val="28"/>
        </w:rPr>
      </w:pPr>
    </w:p>
    <w:p w14:paraId="49A8A201" w14:textId="77777777" w:rsidR="00117079" w:rsidRPr="00117079" w:rsidRDefault="00117079" w:rsidP="00B3445C">
      <w:pPr>
        <w:pStyle w:val="NoSpacing"/>
        <w:pBdr>
          <w:bottom w:val="single" w:sz="6" w:space="1" w:color="auto"/>
        </w:pBdr>
        <w:rPr>
          <w:sz w:val="28"/>
          <w:szCs w:val="28"/>
        </w:rPr>
      </w:pPr>
    </w:p>
    <w:p w14:paraId="3D216DA9" w14:textId="116F9BD0" w:rsidR="00406C73" w:rsidRDefault="00406C73" w:rsidP="00406C73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pyright © 202</w:t>
      </w:r>
      <w:r w:rsidR="00117079">
        <w:rPr>
          <w:rFonts w:asciiTheme="minorHAnsi" w:hAnsiTheme="minorHAnsi" w:cstheme="minorHAnsi"/>
          <w:szCs w:val="22"/>
        </w:rPr>
        <w:t>3</w:t>
      </w:r>
      <w:r>
        <w:rPr>
          <w:rFonts w:asciiTheme="minorHAnsi" w:hAnsiTheme="minorHAnsi" w:cstheme="minorHAnsi"/>
          <w:szCs w:val="22"/>
        </w:rPr>
        <w:t xml:space="preserve"> Paul N. Dion and Mangodog Music (ASCAP), Allen M. Dion and Never Heard of Her Music (ASCAP)</w:t>
      </w:r>
    </w:p>
    <w:p w14:paraId="4678B048" w14:textId="77777777" w:rsidR="00406C73" w:rsidRDefault="00406C73" w:rsidP="00406C73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1F0F835D" w14:textId="77777777" w:rsidR="00406C73" w:rsidRDefault="00406C73" w:rsidP="00406C73">
      <w:pPr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406C73" w:rsidSect="0072595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6E471" w14:textId="77777777" w:rsidR="00725953" w:rsidRDefault="00725953" w:rsidP="008733C6">
      <w:r>
        <w:separator/>
      </w:r>
    </w:p>
  </w:endnote>
  <w:endnote w:type="continuationSeparator" w:id="0">
    <w:p w14:paraId="150B365B" w14:textId="77777777" w:rsidR="00725953" w:rsidRDefault="00725953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693BE" w14:textId="77777777" w:rsidR="00725953" w:rsidRDefault="00725953" w:rsidP="008733C6">
      <w:r>
        <w:separator/>
      </w:r>
    </w:p>
  </w:footnote>
  <w:footnote w:type="continuationSeparator" w:id="0">
    <w:p w14:paraId="65CB0E15" w14:textId="77777777" w:rsidR="00725953" w:rsidRDefault="00725953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YYmtQA/JLF6LQAAAA=="/>
  </w:docVars>
  <w:rsids>
    <w:rsidRoot w:val="005E25A6"/>
    <w:rsid w:val="000460DE"/>
    <w:rsid w:val="00082D73"/>
    <w:rsid w:val="0008471D"/>
    <w:rsid w:val="00117079"/>
    <w:rsid w:val="0012459A"/>
    <w:rsid w:val="0014538B"/>
    <w:rsid w:val="00191054"/>
    <w:rsid w:val="0020017B"/>
    <w:rsid w:val="002809F3"/>
    <w:rsid w:val="00283F04"/>
    <w:rsid w:val="003E09A5"/>
    <w:rsid w:val="00406C73"/>
    <w:rsid w:val="00432D3B"/>
    <w:rsid w:val="004719BD"/>
    <w:rsid w:val="004A2393"/>
    <w:rsid w:val="004B3082"/>
    <w:rsid w:val="004B7C67"/>
    <w:rsid w:val="00524F12"/>
    <w:rsid w:val="00543011"/>
    <w:rsid w:val="00577816"/>
    <w:rsid w:val="005E25A6"/>
    <w:rsid w:val="00641ED0"/>
    <w:rsid w:val="006B1698"/>
    <w:rsid w:val="00725953"/>
    <w:rsid w:val="00746E7F"/>
    <w:rsid w:val="00856DC2"/>
    <w:rsid w:val="00865639"/>
    <w:rsid w:val="008733C6"/>
    <w:rsid w:val="00A038CE"/>
    <w:rsid w:val="00A3582C"/>
    <w:rsid w:val="00A54128"/>
    <w:rsid w:val="00A8446C"/>
    <w:rsid w:val="00B0316B"/>
    <w:rsid w:val="00B3445C"/>
    <w:rsid w:val="00B869AB"/>
    <w:rsid w:val="00BB0B1B"/>
    <w:rsid w:val="00BE392E"/>
    <w:rsid w:val="00C03921"/>
    <w:rsid w:val="00C277A5"/>
    <w:rsid w:val="00C91146"/>
    <w:rsid w:val="00EB2CA4"/>
    <w:rsid w:val="00ED0683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3445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178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4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43</Words>
  <Characters>1407</Characters>
  <Application>Microsoft Office Word</Application>
  <DocSecurity>0</DocSecurity>
  <Lines>42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7</cp:revision>
  <cp:lastPrinted>2021-07-09T09:56:00Z</cp:lastPrinted>
  <dcterms:created xsi:type="dcterms:W3CDTF">2023-11-29T14:48:00Z</dcterms:created>
  <dcterms:modified xsi:type="dcterms:W3CDTF">2024-01-29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08b4da7a198587bfd01ea0049dd8c2679016479639f15142a661f6967aa70d</vt:lpwstr>
  </property>
</Properties>
</file>